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SA MO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05 Meadow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ERESA.T.MO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4273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ONIC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OI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3/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